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88FF4A6" w14:textId="6B91472D" w:rsidR="00C97EE6" w:rsidRDefault="00D3164F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2A6655">
        <w:rPr>
          <w:rFonts w:ascii="Times New Roman" w:hAnsi="Times New Roman" w:cs="Times New Roman"/>
          <w:b/>
          <w:bCs/>
          <w:sz w:val="24"/>
          <w:szCs w:val="24"/>
          <w:lang w:val="en-US"/>
        </w:rPr>
        <w:t>Case study</w:t>
      </w:r>
      <w:r w:rsidR="005D73AA">
        <w:rPr>
          <w:rFonts w:ascii="Times New Roman" w:hAnsi="Times New Roman" w:cs="Times New Roman"/>
          <w:b/>
          <w:bCs/>
          <w:sz w:val="24"/>
          <w:szCs w:val="24"/>
          <w:lang w:val="en-US"/>
        </w:rPr>
        <w:t>:</w:t>
      </w:r>
      <w:r w:rsidRPr="002A6655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="005D73AA" w:rsidRPr="005D73AA">
        <w:rPr>
          <w:rFonts w:ascii="Times New Roman" w:hAnsi="Times New Roman" w:cs="Times New Roman"/>
          <w:b/>
          <w:bCs/>
          <w:sz w:val="24"/>
          <w:szCs w:val="24"/>
          <w:lang w:val="en-US"/>
        </w:rPr>
        <w:t>Lane Detection for Autonomous Vehicles using Computer Vision Algorithm</w:t>
      </w:r>
    </w:p>
    <w:p w14:paraId="05A94E7D" w14:textId="77777777" w:rsidR="002A6655" w:rsidRPr="002A6655" w:rsidRDefault="002A6655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4B34BE24" w14:textId="1FDBF444" w:rsidR="00753D16" w:rsidRDefault="00753D16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Roll Name</w:t>
      </w:r>
      <w:r>
        <w:rPr>
          <w:rFonts w:ascii="Times New Roman" w:hAnsi="Times New Roman" w:cs="Times New Roman"/>
          <w:sz w:val="24"/>
          <w:szCs w:val="24"/>
          <w:lang w:val="en-US"/>
        </w:rPr>
        <w:tab/>
      </w:r>
      <w:r w:rsidR="005D73AA">
        <w:rPr>
          <w:rFonts w:ascii="Times New Roman" w:hAnsi="Times New Roman" w:cs="Times New Roman"/>
          <w:sz w:val="24"/>
          <w:szCs w:val="24"/>
          <w:lang w:val="en-US"/>
        </w:rPr>
        <w:tab/>
      </w:r>
      <w:r w:rsidR="005D73AA">
        <w:rPr>
          <w:rFonts w:ascii="Times New Roman" w:hAnsi="Times New Roman" w:cs="Times New Roman"/>
          <w:sz w:val="24"/>
          <w:szCs w:val="24"/>
          <w:lang w:val="en-US"/>
        </w:rPr>
        <w:tab/>
      </w:r>
      <w:r w:rsidR="005D73AA">
        <w:rPr>
          <w:rFonts w:ascii="Times New Roman" w:hAnsi="Times New Roman" w:cs="Times New Roman"/>
          <w:sz w:val="24"/>
          <w:szCs w:val="24"/>
          <w:lang w:val="en-US"/>
        </w:rPr>
        <w:tab/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Name</w:t>
      </w:r>
      <w:proofErr w:type="spellEnd"/>
    </w:p>
    <w:p w14:paraId="0F56D40A" w14:textId="7F8C054D" w:rsidR="005D73AA" w:rsidRDefault="005D73AA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5D73AA">
        <w:rPr>
          <w:rFonts w:ascii="Times New Roman" w:hAnsi="Times New Roman" w:cs="Times New Roman"/>
          <w:sz w:val="24"/>
          <w:szCs w:val="24"/>
          <w:lang w:val="en-US"/>
        </w:rPr>
        <w:t>CB.</w:t>
      </w:r>
      <w:proofErr w:type="gramStart"/>
      <w:r w:rsidRPr="005D73AA">
        <w:rPr>
          <w:rFonts w:ascii="Times New Roman" w:hAnsi="Times New Roman" w:cs="Times New Roman"/>
          <w:sz w:val="24"/>
          <w:szCs w:val="24"/>
          <w:lang w:val="en-US"/>
        </w:rPr>
        <w:t>EN.P</w:t>
      </w:r>
      <w:proofErr w:type="gramEnd"/>
      <w:r w:rsidRPr="005D73AA">
        <w:rPr>
          <w:rFonts w:ascii="Times New Roman" w:hAnsi="Times New Roman" w:cs="Times New Roman"/>
          <w:sz w:val="24"/>
          <w:szCs w:val="24"/>
          <w:lang w:val="en-US"/>
        </w:rPr>
        <w:t>2AID20002</w:t>
      </w:r>
      <w:r>
        <w:rPr>
          <w:rFonts w:ascii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5D73AA">
        <w:rPr>
          <w:rFonts w:ascii="Times New Roman" w:hAnsi="Times New Roman" w:cs="Times New Roman"/>
          <w:sz w:val="24"/>
          <w:szCs w:val="24"/>
          <w:lang w:val="en-US"/>
        </w:rPr>
        <w:t>Abhishek Gopinath</w:t>
      </w:r>
    </w:p>
    <w:p w14:paraId="39B44B97" w14:textId="2FA007F0" w:rsidR="005D73AA" w:rsidRPr="005D73AA" w:rsidRDefault="005D73AA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5D73AA">
        <w:rPr>
          <w:rFonts w:ascii="Times New Roman" w:hAnsi="Times New Roman" w:cs="Times New Roman"/>
          <w:sz w:val="24"/>
          <w:szCs w:val="24"/>
          <w:lang w:val="en-US"/>
        </w:rPr>
        <w:t>CB.</w:t>
      </w:r>
      <w:proofErr w:type="gramStart"/>
      <w:r w:rsidRPr="005D73AA">
        <w:rPr>
          <w:rFonts w:ascii="Times New Roman" w:hAnsi="Times New Roman" w:cs="Times New Roman"/>
          <w:sz w:val="24"/>
          <w:szCs w:val="24"/>
          <w:lang w:val="en-US"/>
        </w:rPr>
        <w:t>EN.P</w:t>
      </w:r>
      <w:proofErr w:type="gramEnd"/>
      <w:r w:rsidRPr="005D73AA">
        <w:rPr>
          <w:rFonts w:ascii="Times New Roman" w:hAnsi="Times New Roman" w:cs="Times New Roman"/>
          <w:sz w:val="24"/>
          <w:szCs w:val="24"/>
          <w:lang w:val="en-US"/>
        </w:rPr>
        <w:t>2AID20010</w:t>
      </w:r>
      <w:r>
        <w:rPr>
          <w:rFonts w:ascii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5D73AA">
        <w:rPr>
          <w:rFonts w:ascii="Times New Roman" w:hAnsi="Times New Roman" w:cs="Times New Roman"/>
          <w:sz w:val="24"/>
          <w:szCs w:val="24"/>
          <w:lang w:val="en-US"/>
        </w:rPr>
        <w:t>Alan Henry</w:t>
      </w:r>
    </w:p>
    <w:p w14:paraId="566468B5" w14:textId="0CFECB0B" w:rsidR="005D73AA" w:rsidRPr="00D3164F" w:rsidRDefault="005D73AA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5D73AA">
        <w:rPr>
          <w:rFonts w:ascii="Times New Roman" w:hAnsi="Times New Roman" w:cs="Times New Roman"/>
          <w:sz w:val="24"/>
          <w:szCs w:val="24"/>
          <w:lang w:val="en-US"/>
        </w:rPr>
        <w:t>CB.</w:t>
      </w:r>
      <w:proofErr w:type="gramStart"/>
      <w:r w:rsidRPr="005D73AA">
        <w:rPr>
          <w:rFonts w:ascii="Times New Roman" w:hAnsi="Times New Roman" w:cs="Times New Roman"/>
          <w:sz w:val="24"/>
          <w:szCs w:val="24"/>
          <w:lang w:val="en-US"/>
        </w:rPr>
        <w:t>EN.P</w:t>
      </w:r>
      <w:proofErr w:type="gramEnd"/>
      <w:r w:rsidRPr="005D73AA">
        <w:rPr>
          <w:rFonts w:ascii="Times New Roman" w:hAnsi="Times New Roman" w:cs="Times New Roman"/>
          <w:sz w:val="24"/>
          <w:szCs w:val="24"/>
          <w:lang w:val="en-US"/>
        </w:rPr>
        <w:t>2AID20024</w:t>
      </w:r>
      <w:r w:rsidRPr="005D73AA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5D73AA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5D73AA">
        <w:rPr>
          <w:rFonts w:ascii="Times New Roman" w:hAnsi="Times New Roman" w:cs="Times New Roman"/>
          <w:sz w:val="24"/>
          <w:szCs w:val="24"/>
          <w:lang w:val="en-US"/>
        </w:rPr>
        <w:tab/>
        <w:t>Jiss Joseph Thomas</w:t>
      </w:r>
    </w:p>
    <w:p w14:paraId="416F55C7" w14:textId="31B788FB" w:rsidR="002A6655" w:rsidRDefault="002A6655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2A6655">
        <w:rPr>
          <w:rFonts w:ascii="Times New Roman" w:hAnsi="Times New Roman" w:cs="Times New Roman"/>
          <w:noProof/>
          <w:sz w:val="24"/>
          <w:szCs w:val="24"/>
          <w:lang w:val="en-US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690ED9A0" wp14:editId="7FC5744E">
                <wp:simplePos x="0" y="0"/>
                <wp:positionH relativeFrom="column">
                  <wp:posOffset>8890</wp:posOffset>
                </wp:positionH>
                <wp:positionV relativeFrom="paragraph">
                  <wp:posOffset>23495</wp:posOffset>
                </wp:positionV>
                <wp:extent cx="5267325" cy="1466850"/>
                <wp:effectExtent l="0" t="0" r="28575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67325" cy="14668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EB6EA19" w14:textId="09934C76" w:rsidR="002A6655" w:rsidRPr="00CE2D1C" w:rsidRDefault="002A6655">
                            <w:pPr>
                              <w:rPr>
                                <w:b/>
                                <w:bCs/>
                              </w:rPr>
                            </w:pPr>
                            <w:r w:rsidRPr="00CE2D1C">
                              <w:rPr>
                                <w:b/>
                                <w:bCs/>
                              </w:rPr>
                              <w:t>General Instruction:</w:t>
                            </w:r>
                          </w:p>
                          <w:p w14:paraId="72E8FA72" w14:textId="5458ECBE" w:rsidR="002A6655" w:rsidRDefault="002A6655" w:rsidP="002A6655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</w:pPr>
                            <w:r>
                              <w:t>For each heading place your contents</w:t>
                            </w:r>
                          </w:p>
                          <w:p w14:paraId="727F0A4A" w14:textId="262D46F9" w:rsidR="002A6655" w:rsidRDefault="00CE2D1C" w:rsidP="002A6655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</w:pPr>
                            <w:r>
                              <w:t>Refer URL’s wherever specified and place your result.</w:t>
                            </w:r>
                          </w:p>
                          <w:p w14:paraId="320890BB" w14:textId="338E6170" w:rsidR="00CE2D1C" w:rsidRDefault="00CE2D1C" w:rsidP="002A6655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</w:pPr>
                            <w:r>
                              <w:t>Place screenshots wherever required and present your understanding from the output.</w:t>
                            </w:r>
                          </w:p>
                          <w:p w14:paraId="783CDD20" w14:textId="0E0DC679" w:rsidR="00CE2D1C" w:rsidRDefault="00CE2D1C" w:rsidP="002A6655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</w:pPr>
                            <w:r>
                              <w:t>Can also refer additional references wherever require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90ED9A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.7pt;margin-top:1.85pt;width:414.75pt;height:115.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6Z/WJAIAAEcEAAAOAAAAZHJzL2Uyb0RvYy54bWysU9uO2yAQfa/Uf0C8N47dJJu14qy22aaq&#10;tL1Iu/0AjHGMCgwFEjv9+h1wNo22VR+q8oAYZjicOTOzuhm0IgfhvART0XwypUQYDo00u4p+e9y+&#10;WVLiAzMNU2BERY/C05v161er3paigA5UIxxBEOPL3la0C8GWWeZ5JzTzE7DCoLMFp1lA0+2yxrEe&#10;0bXKiul0kfXgGuuAC+/x9m500nXCb1vBw5e29SIQVVHkFtLu0l7HPVuvWLlzzHaSn2iwf2ChmTT4&#10;6RnqjgVG9k7+BqUld+ChDRMOOoO2lVykHDCbfPoim4eOWZFyQXG8Pcvk/x8s/3z46ohsKlrkV5QY&#10;prFIj2II5B0MpIj69NaXGPZgMTAMeI11Trl6ew/8uycGNh0zO3HrHPSdYA3yy+PL7OLpiOMjSN1/&#10;gga/YfsACWhonY7ioRwE0bFOx3NtIhWOl/NicfW2mFPC0ZfPFovlPFUvY+Xzc+t8+CBAk3ioqMPi&#10;J3h2uPch0mHlc0j8zYOSzVYqlQy3qzfKkQPDRtmmlTJ4EaYM6St6PUcif4eYpvUnCC0DdrySuqLL&#10;cxAro27vTZP6MTCpxjNSVuYkZNRuVDEM9XAqTA3NESV1MHY2TiIeOnA/Kemxqyvqf+yZE5SojwbL&#10;cp3PZnEMkjGbXxVouEtPfelhhiNURQMl43ET0ujE1A3cYvlamYSNdR6ZnLhitya9T5MVx+HSTlG/&#10;5n/9BAAA//8DAFBLAwQUAAYACAAAACEApxJlS90AAAAHAQAADwAAAGRycy9kb3ducmV2LnhtbEyO&#10;wU7DMBBE70j8g7VIXBB1aKImDXEqhASCWykIrm68TSLidbDdNPw9ywmOoxm9edVmtoOY0IfekYKb&#10;RQICqXGmp1bB2+vDdQEiRE1GD45QwTcG2NTnZ5UujTvRC0672AqGUCi1gi7GsZQyNB1aHRZuROLu&#10;4LzVkaNvpfH6xHA7yGWSrKTVPfFDp0e877D53B2tgiJ7mj7Cc7p9b1aHYR2v8unxyyt1eTHf3YKI&#10;OMe/MfzqszrU7LR3RzJBDJwzHipIcxDcFmmyBrFXsEyzHGRdyf/+9Q8AAAD//wMAUEsBAi0AFAAG&#10;AAgAAAAhALaDOJL+AAAA4QEAABMAAAAAAAAAAAAAAAAAAAAAAFtDb250ZW50X1R5cGVzXS54bWxQ&#10;SwECLQAUAAYACAAAACEAOP0h/9YAAACUAQAACwAAAAAAAAAAAAAAAAAvAQAAX3JlbHMvLnJlbHNQ&#10;SwECLQAUAAYACAAAACEAvOmf1iQCAABHBAAADgAAAAAAAAAAAAAAAAAuAgAAZHJzL2Uyb0RvYy54&#10;bWxQSwECLQAUAAYACAAAACEApxJlS90AAAAHAQAADwAAAAAAAAAAAAAAAAB+BAAAZHJzL2Rvd25y&#10;ZXYueG1sUEsFBgAAAAAEAAQA8wAAAIgFAAAAAA==&#10;">
                <v:textbox>
                  <w:txbxContent>
                    <w:p w14:paraId="2EB6EA19" w14:textId="09934C76" w:rsidR="002A6655" w:rsidRPr="00CE2D1C" w:rsidRDefault="002A6655">
                      <w:pPr>
                        <w:rPr>
                          <w:b/>
                          <w:bCs/>
                        </w:rPr>
                      </w:pPr>
                      <w:r w:rsidRPr="00CE2D1C">
                        <w:rPr>
                          <w:b/>
                          <w:bCs/>
                        </w:rPr>
                        <w:t>General Instruction:</w:t>
                      </w:r>
                    </w:p>
                    <w:p w14:paraId="72E8FA72" w14:textId="5458ECBE" w:rsidR="002A6655" w:rsidRDefault="002A6655" w:rsidP="002A6655">
                      <w:pPr>
                        <w:pStyle w:val="ListParagraph"/>
                        <w:numPr>
                          <w:ilvl w:val="0"/>
                          <w:numId w:val="2"/>
                        </w:numPr>
                      </w:pPr>
                      <w:r>
                        <w:t>For each heading place your contents</w:t>
                      </w:r>
                    </w:p>
                    <w:p w14:paraId="727F0A4A" w14:textId="262D46F9" w:rsidR="002A6655" w:rsidRDefault="00CE2D1C" w:rsidP="002A6655">
                      <w:pPr>
                        <w:pStyle w:val="ListParagraph"/>
                        <w:numPr>
                          <w:ilvl w:val="0"/>
                          <w:numId w:val="2"/>
                        </w:numPr>
                      </w:pPr>
                      <w:r>
                        <w:t>Refer URL’s wherever specified and place your result.</w:t>
                      </w:r>
                    </w:p>
                    <w:p w14:paraId="320890BB" w14:textId="338E6170" w:rsidR="00CE2D1C" w:rsidRDefault="00CE2D1C" w:rsidP="002A6655">
                      <w:pPr>
                        <w:pStyle w:val="ListParagraph"/>
                        <w:numPr>
                          <w:ilvl w:val="0"/>
                          <w:numId w:val="2"/>
                        </w:numPr>
                      </w:pPr>
                      <w:r>
                        <w:t>Place screenshots wherever required and present your understanding from the output.</w:t>
                      </w:r>
                    </w:p>
                    <w:p w14:paraId="783CDD20" w14:textId="0E0DC679" w:rsidR="00CE2D1C" w:rsidRDefault="00CE2D1C" w:rsidP="002A6655">
                      <w:pPr>
                        <w:pStyle w:val="ListParagraph"/>
                        <w:numPr>
                          <w:ilvl w:val="0"/>
                          <w:numId w:val="2"/>
                        </w:numPr>
                      </w:pPr>
                      <w:r>
                        <w:t>Can also refer additional references wherever required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0D510F0E" w14:textId="77777777" w:rsidR="002A6655" w:rsidRDefault="002A6655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1FC19D23" w14:textId="77777777" w:rsidR="002A6655" w:rsidRDefault="002A6655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1D66D8FE" w14:textId="77777777" w:rsidR="002A6655" w:rsidRDefault="002A6655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332B2ABF" w14:textId="77777777" w:rsidR="002A6655" w:rsidRDefault="002A6655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020271BF" w14:textId="77777777" w:rsidR="002A6655" w:rsidRDefault="002A6655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673A7FF1" w14:textId="7EA0930C" w:rsidR="00D3164F" w:rsidRDefault="00D3164F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1.</w:t>
      </w:r>
      <w:r w:rsidR="005D73A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D3164F">
        <w:rPr>
          <w:rFonts w:ascii="Times New Roman" w:hAnsi="Times New Roman" w:cs="Times New Roman"/>
          <w:sz w:val="24"/>
          <w:szCs w:val="24"/>
          <w:lang w:val="en-US"/>
        </w:rPr>
        <w:t>Problem Statement/Objective</w:t>
      </w:r>
      <w:r w:rsidR="005D73AA">
        <w:rPr>
          <w:rFonts w:ascii="Times New Roman" w:hAnsi="Times New Roman" w:cs="Times New Roman"/>
          <w:sz w:val="24"/>
          <w:szCs w:val="24"/>
          <w:lang w:val="en-US"/>
        </w:rPr>
        <w:t>:</w:t>
      </w:r>
    </w:p>
    <w:p w14:paraId="7136350F" w14:textId="20E98B86" w:rsidR="005D73AA" w:rsidRPr="00D3164F" w:rsidRDefault="005D73AA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To detect lanes on the given dataset or as real time, using computer vision algorithms which could be helpful in proper implementation of autonomous driving.</w:t>
      </w:r>
      <w:r w:rsidRPr="005D73AA">
        <w:t xml:space="preserve"> </w:t>
      </w:r>
      <w:bookmarkStart w:id="0" w:name="_GoBack"/>
      <w:bookmarkEnd w:id="0"/>
    </w:p>
    <w:p w14:paraId="4A4B39C9" w14:textId="77777777" w:rsidR="00D3164F" w:rsidRDefault="00D3164F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2.</w:t>
      </w:r>
      <w:r w:rsidRPr="00D3164F">
        <w:rPr>
          <w:rFonts w:ascii="Times New Roman" w:hAnsi="Times New Roman" w:cs="Times New Roman"/>
          <w:sz w:val="24"/>
          <w:szCs w:val="24"/>
          <w:lang w:val="en-US"/>
        </w:rPr>
        <w:t>Dataset Description</w:t>
      </w:r>
    </w:p>
    <w:p w14:paraId="42F4A9D0" w14:textId="77777777" w:rsidR="00D3164F" w:rsidRDefault="00D3164F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[As a paragraph]</w:t>
      </w:r>
    </w:p>
    <w:p w14:paraId="3F236994" w14:textId="77777777" w:rsidR="00D3164F" w:rsidRDefault="00D3164F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Sample images</w:t>
      </w:r>
    </w:p>
    <w:p w14:paraId="4C962483" w14:textId="77777777" w:rsidR="00D3164F" w:rsidRDefault="00D3164F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3.Analytical Questions/Statistical Questions/Prediction level Question</w:t>
      </w:r>
    </w:p>
    <w:p w14:paraId="370395F3" w14:textId="77777777" w:rsidR="00D3164F" w:rsidRDefault="00753D16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4.Block Diagram</w:t>
      </w:r>
    </w:p>
    <w:p w14:paraId="1F9C5562" w14:textId="77777777" w:rsidR="00753D16" w:rsidRDefault="00753D16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5.Preprocessing</w:t>
      </w:r>
    </w:p>
    <w:p w14:paraId="4B845CBA" w14:textId="77777777" w:rsidR="00753D16" w:rsidRDefault="00753D16" w:rsidP="00753D16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5.a Image Processing in Spatial </w:t>
      </w:r>
      <w:proofErr w:type="gramStart"/>
      <w:r>
        <w:rPr>
          <w:rFonts w:ascii="Times New Roman" w:hAnsi="Times New Roman" w:cs="Times New Roman"/>
          <w:sz w:val="24"/>
          <w:szCs w:val="24"/>
          <w:lang w:val="en-US"/>
        </w:rPr>
        <w:t>Domain(</w:t>
      </w:r>
      <w:proofErr w:type="gramEnd"/>
      <w:r>
        <w:rPr>
          <w:rFonts w:ascii="Times New Roman" w:hAnsi="Times New Roman" w:cs="Times New Roman"/>
          <w:sz w:val="24"/>
          <w:szCs w:val="24"/>
          <w:lang w:val="en-US"/>
        </w:rPr>
        <w:t>Filter Details)</w:t>
      </w:r>
    </w:p>
    <w:p w14:paraId="2FE63A64" w14:textId="77777777" w:rsidR="00753D16" w:rsidRDefault="00753D16" w:rsidP="00753D16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5.b Image Processing in Frequency </w:t>
      </w:r>
      <w:proofErr w:type="gramStart"/>
      <w:r>
        <w:rPr>
          <w:rFonts w:ascii="Times New Roman" w:hAnsi="Times New Roman" w:cs="Times New Roman"/>
          <w:sz w:val="24"/>
          <w:szCs w:val="24"/>
          <w:lang w:val="en-US"/>
        </w:rPr>
        <w:t>Domain(</w:t>
      </w:r>
      <w:proofErr w:type="gramEnd"/>
      <w:r>
        <w:rPr>
          <w:rFonts w:ascii="Times New Roman" w:hAnsi="Times New Roman" w:cs="Times New Roman"/>
          <w:sz w:val="24"/>
          <w:szCs w:val="24"/>
          <w:lang w:val="en-US"/>
        </w:rPr>
        <w:t>Filter Details)</w:t>
      </w:r>
    </w:p>
    <w:p w14:paraId="2E5ADA9B" w14:textId="77777777" w:rsidR="00753D16" w:rsidRDefault="00753D16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6.List of Features</w:t>
      </w:r>
    </w:p>
    <w:p w14:paraId="6E8142B3" w14:textId="77777777" w:rsidR="00AB099B" w:rsidRDefault="00AB099B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[</w:t>
      </w:r>
      <w:proofErr w:type="gramStart"/>
      <w:r>
        <w:rPr>
          <w:rFonts w:ascii="Times New Roman" w:hAnsi="Times New Roman" w:cs="Times New Roman"/>
          <w:sz w:val="24"/>
          <w:szCs w:val="24"/>
          <w:lang w:val="en-US"/>
        </w:rPr>
        <w:t>refer :</w:t>
      </w:r>
      <w:proofErr w:type="gramEnd"/>
      <w:r w:rsidRPr="00AB099B">
        <w:t xml:space="preserve"> </w:t>
      </w:r>
      <w:hyperlink r:id="rId8" w:history="1">
        <w:r w:rsidR="008C72D7" w:rsidRPr="001323B2">
          <w:rPr>
            <w:rStyle w:val="Hyperlink"/>
            <w:rFonts w:ascii="Times New Roman" w:hAnsi="Times New Roman" w:cs="Times New Roman"/>
            <w:sz w:val="24"/>
            <w:szCs w:val="24"/>
            <w:lang w:val="en-US"/>
          </w:rPr>
          <w:t>https://en.wikipedia.org/wiki/Feature_(computer_vision)</w:t>
        </w:r>
      </w:hyperlink>
    </w:p>
    <w:p w14:paraId="6FE8B76C" w14:textId="77777777" w:rsidR="008C72D7" w:rsidRDefault="005D73AA">
      <w:pPr>
        <w:rPr>
          <w:rFonts w:ascii="Times New Roman" w:hAnsi="Times New Roman" w:cs="Times New Roman"/>
          <w:sz w:val="24"/>
          <w:szCs w:val="24"/>
          <w:lang w:val="en-US"/>
        </w:rPr>
      </w:pPr>
      <w:hyperlink r:id="rId9" w:history="1">
        <w:r w:rsidR="008C72D7" w:rsidRPr="001323B2">
          <w:rPr>
            <w:rStyle w:val="Hyperlink"/>
            <w:rFonts w:ascii="Times New Roman" w:hAnsi="Times New Roman" w:cs="Times New Roman"/>
            <w:sz w:val="24"/>
            <w:szCs w:val="24"/>
            <w:lang w:val="en-US"/>
          </w:rPr>
          <w:t>https://freecontent.manning.com/the-computer-vision-pipeline-part-5-classifier-learning-algorithms-and-conclusion/</w:t>
        </w:r>
      </w:hyperlink>
      <w:r w:rsidR="008C72D7">
        <w:rPr>
          <w:rFonts w:ascii="Times New Roman" w:hAnsi="Times New Roman" w:cs="Times New Roman"/>
          <w:sz w:val="24"/>
          <w:szCs w:val="24"/>
          <w:lang w:val="en-US"/>
        </w:rPr>
        <w:t>]</w:t>
      </w:r>
    </w:p>
    <w:p w14:paraId="4DD1A7BD" w14:textId="77777777" w:rsidR="008C72D7" w:rsidRDefault="005D73AA">
      <w:pPr>
        <w:rPr>
          <w:rFonts w:ascii="Times New Roman" w:hAnsi="Times New Roman" w:cs="Times New Roman"/>
          <w:sz w:val="24"/>
          <w:szCs w:val="24"/>
          <w:lang w:val="en-US"/>
        </w:rPr>
      </w:pPr>
      <w:hyperlink r:id="rId10" w:history="1">
        <w:r w:rsidR="008C72D7" w:rsidRPr="001323B2">
          <w:rPr>
            <w:rStyle w:val="Hyperlink"/>
            <w:rFonts w:ascii="Times New Roman" w:hAnsi="Times New Roman" w:cs="Times New Roman"/>
            <w:sz w:val="24"/>
            <w:szCs w:val="24"/>
            <w:lang w:val="en-US"/>
          </w:rPr>
          <w:t>https://freecontent.manning.com/the-computer-vision-pipeline-part-5-classifier-learning-algorithms-and-conclusion/</w:t>
        </w:r>
      </w:hyperlink>
      <w:r w:rsidR="008C72D7">
        <w:rPr>
          <w:rFonts w:ascii="Times New Roman" w:hAnsi="Times New Roman" w:cs="Times New Roman"/>
          <w:sz w:val="24"/>
          <w:szCs w:val="24"/>
          <w:lang w:val="en-US"/>
        </w:rPr>
        <w:t>]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92"/>
        <w:gridCol w:w="3114"/>
        <w:gridCol w:w="2810"/>
      </w:tblGrid>
      <w:tr w:rsidR="008C72D7" w14:paraId="5E8D4136" w14:textId="77777777" w:rsidTr="008C72D7">
        <w:tc>
          <w:tcPr>
            <w:tcW w:w="3092" w:type="dxa"/>
          </w:tcPr>
          <w:p w14:paraId="7F1CE116" w14:textId="77777777" w:rsidR="008C72D7" w:rsidRDefault="008C72D7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eature Name</w:t>
            </w:r>
          </w:p>
        </w:tc>
        <w:tc>
          <w:tcPr>
            <w:tcW w:w="3114" w:type="dxa"/>
          </w:tcPr>
          <w:p w14:paraId="11F40A9F" w14:textId="77777777" w:rsidR="008C72D7" w:rsidRDefault="008C72D7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urpose</w:t>
            </w:r>
          </w:p>
        </w:tc>
        <w:tc>
          <w:tcPr>
            <w:tcW w:w="2810" w:type="dxa"/>
          </w:tcPr>
          <w:p w14:paraId="5A483287" w14:textId="77777777" w:rsidR="008C72D7" w:rsidRDefault="008C72D7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ategory</w:t>
            </w:r>
          </w:p>
          <w:p w14:paraId="1EC74ACC" w14:textId="77777777" w:rsidR="008C72D7" w:rsidRDefault="008C72D7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[Image/Vision]</w:t>
            </w:r>
          </w:p>
        </w:tc>
      </w:tr>
      <w:tr w:rsidR="008C72D7" w14:paraId="4521923A" w14:textId="77777777" w:rsidTr="008C72D7">
        <w:tc>
          <w:tcPr>
            <w:tcW w:w="3092" w:type="dxa"/>
          </w:tcPr>
          <w:p w14:paraId="6C0B8AEF" w14:textId="77777777" w:rsidR="008C72D7" w:rsidRDefault="008C72D7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olor</w:t>
            </w:r>
          </w:p>
        </w:tc>
        <w:tc>
          <w:tcPr>
            <w:tcW w:w="3114" w:type="dxa"/>
          </w:tcPr>
          <w:p w14:paraId="11DDD642" w14:textId="77777777" w:rsidR="008C72D7" w:rsidRDefault="008C72D7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810" w:type="dxa"/>
          </w:tcPr>
          <w:p w14:paraId="067156F4" w14:textId="77777777" w:rsidR="008C72D7" w:rsidRDefault="008C72D7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8C72D7" w14:paraId="3FDE7B86" w14:textId="77777777" w:rsidTr="008C72D7">
        <w:tc>
          <w:tcPr>
            <w:tcW w:w="3092" w:type="dxa"/>
          </w:tcPr>
          <w:p w14:paraId="33F38EC4" w14:textId="77777777" w:rsidR="008C72D7" w:rsidRDefault="008C72D7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hape</w:t>
            </w:r>
          </w:p>
        </w:tc>
        <w:tc>
          <w:tcPr>
            <w:tcW w:w="3114" w:type="dxa"/>
          </w:tcPr>
          <w:p w14:paraId="21B8CAEC" w14:textId="77777777" w:rsidR="008C72D7" w:rsidRDefault="008C72D7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810" w:type="dxa"/>
          </w:tcPr>
          <w:p w14:paraId="494D91C8" w14:textId="77777777" w:rsidR="008C72D7" w:rsidRDefault="008C72D7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8C72D7" w14:paraId="0259E7D4" w14:textId="77777777" w:rsidTr="008C72D7">
        <w:tc>
          <w:tcPr>
            <w:tcW w:w="3092" w:type="dxa"/>
          </w:tcPr>
          <w:p w14:paraId="5535A3A9" w14:textId="77777777" w:rsidR="008C72D7" w:rsidRDefault="008C72D7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3114" w:type="dxa"/>
          </w:tcPr>
          <w:p w14:paraId="05D47E63" w14:textId="77777777" w:rsidR="008C72D7" w:rsidRDefault="008C72D7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810" w:type="dxa"/>
          </w:tcPr>
          <w:p w14:paraId="44015656" w14:textId="77777777" w:rsidR="008C72D7" w:rsidRDefault="008C72D7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8C72D7" w14:paraId="00EA0050" w14:textId="77777777" w:rsidTr="008C72D7">
        <w:tc>
          <w:tcPr>
            <w:tcW w:w="3092" w:type="dxa"/>
          </w:tcPr>
          <w:p w14:paraId="4E1F6789" w14:textId="77777777" w:rsidR="008C72D7" w:rsidRDefault="008C72D7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3114" w:type="dxa"/>
          </w:tcPr>
          <w:p w14:paraId="25D3E377" w14:textId="77777777" w:rsidR="008C72D7" w:rsidRDefault="008C72D7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810" w:type="dxa"/>
          </w:tcPr>
          <w:p w14:paraId="4CCA1DE7" w14:textId="77777777" w:rsidR="008C72D7" w:rsidRDefault="008C72D7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8C72D7" w14:paraId="08E12B05" w14:textId="77777777" w:rsidTr="008C72D7">
        <w:tc>
          <w:tcPr>
            <w:tcW w:w="3092" w:type="dxa"/>
          </w:tcPr>
          <w:p w14:paraId="2C1AA4ED" w14:textId="77777777" w:rsidR="008C72D7" w:rsidRDefault="008C72D7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3114" w:type="dxa"/>
          </w:tcPr>
          <w:p w14:paraId="1535E3DB" w14:textId="77777777" w:rsidR="008C72D7" w:rsidRDefault="008C72D7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810" w:type="dxa"/>
          </w:tcPr>
          <w:p w14:paraId="4F72F9AC" w14:textId="77777777" w:rsidR="008C72D7" w:rsidRDefault="008C72D7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</w:tbl>
    <w:p w14:paraId="413C0D6C" w14:textId="77777777" w:rsidR="00753D16" w:rsidRDefault="00753D1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37DBC153" w14:textId="77777777" w:rsidR="00753D16" w:rsidRDefault="00753D16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7.Feature Detection and Tracking</w:t>
      </w:r>
    </w:p>
    <w:p w14:paraId="049465DF" w14:textId="77777777" w:rsidR="00753D16" w:rsidRDefault="00753D16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[Provide algorithm, output and observation from output]</w:t>
      </w:r>
    </w:p>
    <w:p w14:paraId="4C14D1E2" w14:textId="77777777" w:rsidR="00753D16" w:rsidRPr="00753D16" w:rsidRDefault="00753D16" w:rsidP="00753D16">
      <w:pPr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a</w:t>
      </w:r>
      <w:r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753D16">
        <w:rPr>
          <w:rFonts w:ascii="Times New Roman" w:eastAsia="Times New Roman" w:hAnsi="Times New Roman" w:cs="Times New Roman"/>
          <w:sz w:val="24"/>
          <w:szCs w:val="24"/>
          <w:lang w:eastAsia="en-IN"/>
        </w:rPr>
        <w:t>SIFT</w:t>
      </w:r>
    </w:p>
    <w:p w14:paraId="55C4BBF1" w14:textId="77777777" w:rsidR="00753D16" w:rsidRPr="00753D16" w:rsidRDefault="00753D16" w:rsidP="00753D16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753D16">
        <w:rPr>
          <w:rFonts w:ascii="Times New Roman" w:eastAsia="Times New Roman" w:hAnsi="Times New Roman" w:cs="Times New Roman"/>
          <w:sz w:val="24"/>
          <w:szCs w:val="24"/>
          <w:lang w:eastAsia="en-IN"/>
        </w:rPr>
        <w:t>SURF</w:t>
      </w:r>
    </w:p>
    <w:p w14:paraId="776AFB84" w14:textId="77777777" w:rsidR="00753D16" w:rsidRPr="00753D16" w:rsidRDefault="00753D16" w:rsidP="00753D16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753D16">
        <w:rPr>
          <w:rFonts w:ascii="Times New Roman" w:eastAsia="Times New Roman" w:hAnsi="Times New Roman" w:cs="Times New Roman"/>
          <w:sz w:val="24"/>
          <w:szCs w:val="24"/>
          <w:lang w:eastAsia="en-IN"/>
        </w:rPr>
        <w:t>Harris Corner</w:t>
      </w:r>
    </w:p>
    <w:p w14:paraId="5E3FF787" w14:textId="77777777" w:rsidR="00753D16" w:rsidRPr="00753D16" w:rsidRDefault="00753D16" w:rsidP="00753D16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753D16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Multiscale Oriented </w:t>
      </w:r>
      <w:proofErr w:type="spellStart"/>
      <w:r w:rsidRPr="00753D16">
        <w:rPr>
          <w:rFonts w:ascii="Times New Roman" w:eastAsia="Times New Roman" w:hAnsi="Times New Roman" w:cs="Times New Roman"/>
          <w:sz w:val="24"/>
          <w:szCs w:val="24"/>
          <w:lang w:eastAsia="en-IN"/>
        </w:rPr>
        <w:t>PatcheS</w:t>
      </w:r>
      <w:proofErr w:type="spellEnd"/>
      <w:r w:rsidRPr="00753D16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descriptor</w:t>
      </w:r>
    </w:p>
    <w:p w14:paraId="5707EA8E" w14:textId="77777777" w:rsidR="00753D16" w:rsidRDefault="00753D1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65BE34BB" w14:textId="77777777" w:rsidR="00753D16" w:rsidRDefault="00753D16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8.Scene</w:t>
      </w:r>
    </w:p>
    <w:p w14:paraId="4CF9E065" w14:textId="77777777" w:rsidR="00753D16" w:rsidRDefault="00753D16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ab/>
        <w:t>[Place some sample images]</w:t>
      </w:r>
    </w:p>
    <w:p w14:paraId="29226333" w14:textId="77777777" w:rsidR="00753D16" w:rsidRDefault="00753D16" w:rsidP="00753D16">
      <w:pPr>
        <w:ind w:firstLine="72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[Describe the scene with the image and list the objects to be identified]</w:t>
      </w:r>
    </w:p>
    <w:p w14:paraId="27447392" w14:textId="77777777" w:rsidR="00753D16" w:rsidRDefault="00753D16" w:rsidP="00753D16">
      <w:pPr>
        <w:ind w:firstLine="72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[Make sure that human face also appears in the image]</w:t>
      </w:r>
    </w:p>
    <w:p w14:paraId="461CC196" w14:textId="77777777" w:rsidR="00753D16" w:rsidRDefault="00753D16" w:rsidP="00753D16">
      <w:pPr>
        <w:ind w:firstLine="720"/>
        <w:rPr>
          <w:rFonts w:ascii="Times New Roman" w:hAnsi="Times New Roman" w:cs="Times New Roman"/>
          <w:sz w:val="24"/>
          <w:szCs w:val="24"/>
          <w:lang w:val="en-US"/>
        </w:rPr>
      </w:pPr>
    </w:p>
    <w:p w14:paraId="583B5F59" w14:textId="768B8F64" w:rsidR="00753D16" w:rsidRDefault="00753D16" w:rsidP="00753D16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9.List of Objects in scene and the features</w:t>
      </w:r>
    </w:p>
    <w:p w14:paraId="78C5BA96" w14:textId="77777777" w:rsidR="00753D16" w:rsidRPr="00753D16" w:rsidRDefault="00753D16" w:rsidP="00753D16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753D16">
        <w:rPr>
          <w:rFonts w:ascii="Times New Roman" w:hAnsi="Times New Roman" w:cs="Times New Roman"/>
          <w:b/>
          <w:bCs/>
          <w:sz w:val="24"/>
          <w:szCs w:val="24"/>
          <w:lang w:val="en-US"/>
        </w:rPr>
        <w:t>[Refer section 8 and present the table contents for section 9]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753D16" w14:paraId="29CDFF68" w14:textId="77777777" w:rsidTr="00753D16">
        <w:tc>
          <w:tcPr>
            <w:tcW w:w="4508" w:type="dxa"/>
          </w:tcPr>
          <w:p w14:paraId="549403DA" w14:textId="77777777" w:rsidR="00753D16" w:rsidRDefault="00753D16" w:rsidP="00753D16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bject Name</w:t>
            </w:r>
          </w:p>
        </w:tc>
        <w:tc>
          <w:tcPr>
            <w:tcW w:w="4508" w:type="dxa"/>
          </w:tcPr>
          <w:p w14:paraId="4D64A9AC" w14:textId="77777777" w:rsidR="00753D16" w:rsidRDefault="00753D16" w:rsidP="00753D16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ist of features for the object</w:t>
            </w:r>
          </w:p>
        </w:tc>
      </w:tr>
      <w:tr w:rsidR="00753D16" w14:paraId="36DB313D" w14:textId="77777777" w:rsidTr="00753D16">
        <w:tc>
          <w:tcPr>
            <w:tcW w:w="4508" w:type="dxa"/>
          </w:tcPr>
          <w:p w14:paraId="5ECBFD0A" w14:textId="77777777" w:rsidR="00753D16" w:rsidRDefault="00753D16" w:rsidP="00753D16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hair</w:t>
            </w:r>
          </w:p>
        </w:tc>
        <w:tc>
          <w:tcPr>
            <w:tcW w:w="4508" w:type="dxa"/>
          </w:tcPr>
          <w:p w14:paraId="52B754AE" w14:textId="77777777" w:rsidR="00753D16" w:rsidRDefault="00753D16" w:rsidP="00753D16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hape</w:t>
            </w:r>
          </w:p>
          <w:p w14:paraId="5E386E33" w14:textId="77777777" w:rsidR="00753D16" w:rsidRDefault="00753D16" w:rsidP="00753D16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olor</w:t>
            </w:r>
          </w:p>
          <w:p w14:paraId="35E8964F" w14:textId="77777777" w:rsidR="00753D16" w:rsidRDefault="00753D16" w:rsidP="00753D16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,,,</w:t>
            </w:r>
          </w:p>
        </w:tc>
      </w:tr>
      <w:tr w:rsidR="00753D16" w14:paraId="6F4A3B98" w14:textId="77777777" w:rsidTr="00753D16">
        <w:tc>
          <w:tcPr>
            <w:tcW w:w="4508" w:type="dxa"/>
          </w:tcPr>
          <w:p w14:paraId="11FCB127" w14:textId="77777777" w:rsidR="00753D16" w:rsidRDefault="00753D16" w:rsidP="00753D16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4508" w:type="dxa"/>
          </w:tcPr>
          <w:p w14:paraId="2624DD4B" w14:textId="77777777" w:rsidR="00753D16" w:rsidRDefault="00753D16" w:rsidP="00753D16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753D16" w14:paraId="11AA9928" w14:textId="77777777" w:rsidTr="00753D16">
        <w:tc>
          <w:tcPr>
            <w:tcW w:w="4508" w:type="dxa"/>
          </w:tcPr>
          <w:p w14:paraId="0DDD1CA6" w14:textId="77777777" w:rsidR="00753D16" w:rsidRDefault="00753D16" w:rsidP="00753D16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4508" w:type="dxa"/>
          </w:tcPr>
          <w:p w14:paraId="76A0CB77" w14:textId="77777777" w:rsidR="00753D16" w:rsidRDefault="00753D16" w:rsidP="00753D16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753D16" w14:paraId="2A4A6A53" w14:textId="77777777" w:rsidTr="00753D16">
        <w:tc>
          <w:tcPr>
            <w:tcW w:w="4508" w:type="dxa"/>
          </w:tcPr>
          <w:p w14:paraId="58C24FFF" w14:textId="77777777" w:rsidR="00753D16" w:rsidRDefault="00753D16" w:rsidP="00753D16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4508" w:type="dxa"/>
          </w:tcPr>
          <w:p w14:paraId="3183D9E1" w14:textId="77777777" w:rsidR="00753D16" w:rsidRDefault="00753D16" w:rsidP="00753D16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753D16" w14:paraId="6AA886A0" w14:textId="77777777" w:rsidTr="00753D16">
        <w:tc>
          <w:tcPr>
            <w:tcW w:w="4508" w:type="dxa"/>
          </w:tcPr>
          <w:p w14:paraId="03DDC6FA" w14:textId="77777777" w:rsidR="00753D16" w:rsidRDefault="00753D16" w:rsidP="00753D16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4508" w:type="dxa"/>
          </w:tcPr>
          <w:p w14:paraId="6E27099C" w14:textId="77777777" w:rsidR="00753D16" w:rsidRDefault="00753D16" w:rsidP="00753D16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</w:tbl>
    <w:p w14:paraId="5E41AA20" w14:textId="77777777" w:rsidR="00753D16" w:rsidRDefault="00753D16" w:rsidP="00753D1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18286D16" w14:textId="77777777" w:rsidR="00D3164F" w:rsidRDefault="00753D16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10.Face Detection</w:t>
      </w:r>
    </w:p>
    <w:p w14:paraId="61EDA833" w14:textId="77777777" w:rsidR="00753D16" w:rsidRDefault="00753D16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ab/>
        <w:t>[Place the viola Jones algorithm]</w:t>
      </w:r>
    </w:p>
    <w:p w14:paraId="755AAA1B" w14:textId="77777777" w:rsidR="00753D16" w:rsidRDefault="00753D16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ab/>
        <w:t>[Place the results of the viola jones algorithm for your scene]</w:t>
      </w:r>
    </w:p>
    <w:p w14:paraId="323CB822" w14:textId="77777777" w:rsidR="00753D16" w:rsidRDefault="00753D16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11.Refer internet and fill the following related to face detection algorithms and Deep learning architecture</w:t>
      </w:r>
    </w:p>
    <w:p w14:paraId="5E70C099" w14:textId="77777777" w:rsidR="00753D16" w:rsidRDefault="00753D1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753D16">
        <w:rPr>
          <w:rFonts w:ascii="Times New Roman" w:hAnsi="Times New Roman" w:cs="Times New Roman"/>
          <w:sz w:val="24"/>
          <w:szCs w:val="24"/>
          <w:highlight w:val="yellow"/>
          <w:lang w:val="en-US"/>
        </w:rPr>
        <w:t>[A sample entry has been provided</w:t>
      </w:r>
      <w:r>
        <w:rPr>
          <w:rFonts w:ascii="Times New Roman" w:hAnsi="Times New Roman" w:cs="Times New Roman"/>
          <w:sz w:val="24"/>
          <w:szCs w:val="24"/>
          <w:highlight w:val="yellow"/>
          <w:lang w:val="en-US"/>
        </w:rPr>
        <w:t xml:space="preserve">. Can also include algorithms related to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  <w:highlight w:val="yellow"/>
          <w:lang w:val="en-US"/>
        </w:rPr>
        <w:t>violajones</w:t>
      </w:r>
      <w:r w:rsidR="00AB099B">
        <w:rPr>
          <w:rFonts w:ascii="Times New Roman" w:hAnsi="Times New Roman" w:cs="Times New Roman"/>
          <w:sz w:val="24"/>
          <w:szCs w:val="24"/>
          <w:highlight w:val="yellow"/>
          <w:lang w:val="en-US"/>
        </w:rPr>
        <w:t>,adaboost</w:t>
      </w:r>
      <w:proofErr w:type="spellEnd"/>
      <w:proofErr w:type="gramEnd"/>
      <w:r w:rsidR="00AB099B">
        <w:rPr>
          <w:rFonts w:ascii="Times New Roman" w:hAnsi="Times New Roman" w:cs="Times New Roman"/>
          <w:sz w:val="24"/>
          <w:szCs w:val="24"/>
          <w:highlight w:val="yellow"/>
          <w:lang w:val="en-US"/>
        </w:rPr>
        <w:t xml:space="preserve"> classifier also</w:t>
      </w:r>
      <w:r w:rsidRPr="00753D16">
        <w:rPr>
          <w:rFonts w:ascii="Times New Roman" w:hAnsi="Times New Roman" w:cs="Times New Roman"/>
          <w:sz w:val="24"/>
          <w:szCs w:val="24"/>
          <w:highlight w:val="yellow"/>
          <w:lang w:val="en-US"/>
        </w:rPr>
        <w:t>]</w:t>
      </w:r>
    </w:p>
    <w:p w14:paraId="26999C07" w14:textId="77777777" w:rsidR="00753D16" w:rsidRDefault="00753D16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5"/>
        <w:gridCol w:w="7458"/>
        <w:gridCol w:w="446"/>
        <w:gridCol w:w="577"/>
      </w:tblGrid>
      <w:tr w:rsidR="00753D16" w14:paraId="16338343" w14:textId="77777777" w:rsidTr="00753D16">
        <w:tc>
          <w:tcPr>
            <w:tcW w:w="2566" w:type="dxa"/>
          </w:tcPr>
          <w:p w14:paraId="6E038857" w14:textId="77777777" w:rsidR="00753D16" w:rsidRDefault="00753D16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Face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lastRenderedPageBreak/>
              <w:t>Detection Algorithm</w:t>
            </w:r>
          </w:p>
        </w:tc>
        <w:tc>
          <w:tcPr>
            <w:tcW w:w="2260" w:type="dxa"/>
          </w:tcPr>
          <w:p w14:paraId="18925C9B" w14:textId="77777777" w:rsidR="00753D16" w:rsidRDefault="00753D16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lastRenderedPageBreak/>
              <w:t>URL</w:t>
            </w:r>
          </w:p>
        </w:tc>
        <w:tc>
          <w:tcPr>
            <w:tcW w:w="2210" w:type="dxa"/>
          </w:tcPr>
          <w:p w14:paraId="41F76878" w14:textId="77777777" w:rsidR="00753D16" w:rsidRDefault="00753D16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at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lastRenderedPageBreak/>
              <w:t>aset</w:t>
            </w:r>
          </w:p>
        </w:tc>
        <w:tc>
          <w:tcPr>
            <w:tcW w:w="1980" w:type="dxa"/>
          </w:tcPr>
          <w:p w14:paraId="4B6FAC58" w14:textId="77777777" w:rsidR="00753D16" w:rsidRDefault="00753D16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lastRenderedPageBreak/>
              <w:t xml:space="preserve">Deep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lastRenderedPageBreak/>
              <w:t>learning architecture</w:t>
            </w:r>
          </w:p>
        </w:tc>
      </w:tr>
      <w:tr w:rsidR="00753D16" w14:paraId="256FF6D3" w14:textId="77777777" w:rsidTr="00753D16">
        <w:tc>
          <w:tcPr>
            <w:tcW w:w="2566" w:type="dxa"/>
          </w:tcPr>
          <w:p w14:paraId="513F6C44" w14:textId="77777777" w:rsidR="00753D16" w:rsidRDefault="00753D16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lastRenderedPageBreak/>
              <w:t>Facenet</w:t>
            </w:r>
            <w:proofErr w:type="spellEnd"/>
          </w:p>
        </w:tc>
        <w:tc>
          <w:tcPr>
            <w:tcW w:w="2260" w:type="dxa"/>
          </w:tcPr>
          <w:p w14:paraId="09295F1F" w14:textId="77777777" w:rsidR="00753D16" w:rsidRDefault="005D73AA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hyperlink r:id="rId11" w:anchor=":~:text=FaceNet%20is%20a%20face%20recognition,of%20face%20recognition%20benchmark%20datasets.&amp;text=About%20the%20FaceNet%20face%20recognition,implementations%20and%20pre%2Dtrained%20models" w:history="1">
              <w:r w:rsidR="00753D16" w:rsidRPr="001323B2">
                <w:rPr>
                  <w:rStyle w:val="Hyperlink"/>
                  <w:rFonts w:ascii="Times New Roman" w:hAnsi="Times New Roman" w:cs="Times New Roman"/>
                  <w:sz w:val="24"/>
                  <w:szCs w:val="24"/>
                  <w:lang w:val="en-US"/>
                </w:rPr>
                <w:t>https://machinelearningmastery.com/how-to-develop-a-face-recognition-system-using-facenet-in-keras-and-an-svm-classifier/#:~:text=FaceNet%20is%20a%20face%20recognition,of%20face%20recognition%20benchmark%20datasets.&amp;text=About%20the%20FaceNet%20face%20recognition,implementations%20and%20pre%2Dtrained%20models</w:t>
              </w:r>
            </w:hyperlink>
            <w:r w:rsidR="00753D16" w:rsidRPr="00753D1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2210" w:type="dxa"/>
          </w:tcPr>
          <w:p w14:paraId="1332E9C1" w14:textId="77777777" w:rsidR="00753D16" w:rsidRDefault="00753D16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980" w:type="dxa"/>
          </w:tcPr>
          <w:p w14:paraId="233E3B26" w14:textId="77777777" w:rsidR="00753D16" w:rsidRDefault="00753D16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acenet</w:t>
            </w:r>
            <w:proofErr w:type="spellEnd"/>
          </w:p>
        </w:tc>
      </w:tr>
      <w:tr w:rsidR="00753D16" w14:paraId="16DED788" w14:textId="77777777" w:rsidTr="00753D16">
        <w:tc>
          <w:tcPr>
            <w:tcW w:w="2566" w:type="dxa"/>
          </w:tcPr>
          <w:p w14:paraId="535CC435" w14:textId="77777777" w:rsidR="00753D16" w:rsidRDefault="00753D16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260" w:type="dxa"/>
          </w:tcPr>
          <w:p w14:paraId="28E01101" w14:textId="77777777" w:rsidR="00753D16" w:rsidRDefault="00753D16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210" w:type="dxa"/>
          </w:tcPr>
          <w:p w14:paraId="36F90E7C" w14:textId="77777777" w:rsidR="00753D16" w:rsidRDefault="00753D16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980" w:type="dxa"/>
          </w:tcPr>
          <w:p w14:paraId="0BAD6A97" w14:textId="77777777" w:rsidR="00753D16" w:rsidRDefault="00753D16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753D16" w14:paraId="667F6616" w14:textId="77777777" w:rsidTr="00753D16">
        <w:tc>
          <w:tcPr>
            <w:tcW w:w="2566" w:type="dxa"/>
          </w:tcPr>
          <w:p w14:paraId="7DFF4A7A" w14:textId="77777777" w:rsidR="00753D16" w:rsidRDefault="00753D16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260" w:type="dxa"/>
          </w:tcPr>
          <w:p w14:paraId="45D934DD" w14:textId="77777777" w:rsidR="00753D16" w:rsidRDefault="00753D16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210" w:type="dxa"/>
          </w:tcPr>
          <w:p w14:paraId="38CDD695" w14:textId="77777777" w:rsidR="00753D16" w:rsidRDefault="00753D16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980" w:type="dxa"/>
          </w:tcPr>
          <w:p w14:paraId="4BADD2DE" w14:textId="77777777" w:rsidR="00753D16" w:rsidRDefault="00753D16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753D16" w14:paraId="07391FCD" w14:textId="77777777" w:rsidTr="00753D16">
        <w:tc>
          <w:tcPr>
            <w:tcW w:w="2566" w:type="dxa"/>
          </w:tcPr>
          <w:p w14:paraId="407C5939" w14:textId="77777777" w:rsidR="00753D16" w:rsidRDefault="00753D16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260" w:type="dxa"/>
          </w:tcPr>
          <w:p w14:paraId="7D77A384" w14:textId="77777777" w:rsidR="00753D16" w:rsidRDefault="00753D16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210" w:type="dxa"/>
          </w:tcPr>
          <w:p w14:paraId="71C8E78D" w14:textId="77777777" w:rsidR="00753D16" w:rsidRDefault="00753D16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980" w:type="dxa"/>
          </w:tcPr>
          <w:p w14:paraId="4367FBF1" w14:textId="77777777" w:rsidR="00753D16" w:rsidRDefault="00753D16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753D16" w14:paraId="1E46EFD1" w14:textId="77777777" w:rsidTr="00753D16">
        <w:tc>
          <w:tcPr>
            <w:tcW w:w="2566" w:type="dxa"/>
          </w:tcPr>
          <w:p w14:paraId="3585A762" w14:textId="77777777" w:rsidR="00753D16" w:rsidRDefault="00753D16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260" w:type="dxa"/>
          </w:tcPr>
          <w:p w14:paraId="63731F02" w14:textId="77777777" w:rsidR="00753D16" w:rsidRDefault="00753D16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210" w:type="dxa"/>
          </w:tcPr>
          <w:p w14:paraId="527989B6" w14:textId="77777777" w:rsidR="00753D16" w:rsidRDefault="00753D16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980" w:type="dxa"/>
          </w:tcPr>
          <w:p w14:paraId="1BA4D9DF" w14:textId="77777777" w:rsidR="00753D16" w:rsidRDefault="00753D16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</w:tbl>
    <w:p w14:paraId="226AFA6C" w14:textId="77777777" w:rsidR="00753D16" w:rsidRDefault="00753D1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7D15BE5F" w14:textId="77777777" w:rsidR="00D3164F" w:rsidRDefault="00D3164F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46354B1B" w14:textId="77777777" w:rsidR="00D3164F" w:rsidRDefault="00D3164F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058F29BF" w14:textId="77777777" w:rsidR="00D3164F" w:rsidRDefault="00AB099B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12.</w:t>
      </w:r>
    </w:p>
    <w:p w14:paraId="60413D2E" w14:textId="77777777" w:rsidR="00AB099B" w:rsidRDefault="00AB099B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Performance Metrics</w:t>
      </w:r>
    </w:p>
    <w:p w14:paraId="41D501C6" w14:textId="77777777" w:rsidR="00AB099B" w:rsidRDefault="00AB099B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[refer URL:</w:t>
      </w:r>
      <w:r w:rsidRPr="00AB099B">
        <w:t xml:space="preserve"> </w:t>
      </w:r>
      <w:r w:rsidRPr="00AB099B">
        <w:rPr>
          <w:rFonts w:ascii="Times New Roman" w:hAnsi="Times New Roman" w:cs="Times New Roman"/>
          <w:sz w:val="24"/>
          <w:szCs w:val="24"/>
          <w:lang w:val="en-US"/>
        </w:rPr>
        <w:t>https://towardsdatascience.com/20-popular-machine-learning-metrics-part-1-classification-regression-evaluation-metrics-1ca3e282a2ce</w:t>
      </w:r>
      <w:r>
        <w:rPr>
          <w:rFonts w:ascii="Times New Roman" w:hAnsi="Times New Roman" w:cs="Times New Roman"/>
          <w:sz w:val="24"/>
          <w:szCs w:val="24"/>
          <w:lang w:val="en-US"/>
        </w:rPr>
        <w:t>]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81"/>
        <w:gridCol w:w="2068"/>
        <w:gridCol w:w="2326"/>
        <w:gridCol w:w="2341"/>
      </w:tblGrid>
      <w:tr w:rsidR="00AB099B" w14:paraId="542D179C" w14:textId="77777777" w:rsidTr="00AB099B">
        <w:tc>
          <w:tcPr>
            <w:tcW w:w="2281" w:type="dxa"/>
          </w:tcPr>
          <w:p w14:paraId="23B1F0A2" w14:textId="77777777" w:rsidR="00AB099B" w:rsidRPr="00AB099B" w:rsidRDefault="00AB099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AB099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Metric</w:t>
            </w:r>
          </w:p>
        </w:tc>
        <w:tc>
          <w:tcPr>
            <w:tcW w:w="2068" w:type="dxa"/>
          </w:tcPr>
          <w:p w14:paraId="7C69394F" w14:textId="77777777" w:rsidR="00AB099B" w:rsidRPr="00AB099B" w:rsidRDefault="00AB099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AB099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Category</w:t>
            </w:r>
          </w:p>
        </w:tc>
        <w:tc>
          <w:tcPr>
            <w:tcW w:w="2326" w:type="dxa"/>
          </w:tcPr>
          <w:p w14:paraId="6BC89052" w14:textId="77777777" w:rsidR="00AB099B" w:rsidRPr="00AB099B" w:rsidRDefault="00AB099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AB099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Purpose</w:t>
            </w:r>
          </w:p>
        </w:tc>
        <w:tc>
          <w:tcPr>
            <w:tcW w:w="2341" w:type="dxa"/>
          </w:tcPr>
          <w:p w14:paraId="0855871D" w14:textId="77777777" w:rsidR="00AB099B" w:rsidRPr="00AB099B" w:rsidRDefault="00AB099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AB099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Formula</w:t>
            </w:r>
          </w:p>
        </w:tc>
      </w:tr>
      <w:tr w:rsidR="00AB099B" w14:paraId="123C8E1D" w14:textId="77777777" w:rsidTr="00AB099B">
        <w:tc>
          <w:tcPr>
            <w:tcW w:w="2281" w:type="dxa"/>
          </w:tcPr>
          <w:p w14:paraId="60EF9EBA" w14:textId="77777777" w:rsidR="00AB099B" w:rsidRDefault="00AB099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068" w:type="dxa"/>
          </w:tcPr>
          <w:p w14:paraId="63A9245A" w14:textId="77777777" w:rsidR="00AB099B" w:rsidRDefault="00AB099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326" w:type="dxa"/>
          </w:tcPr>
          <w:p w14:paraId="6AE48847" w14:textId="77777777" w:rsidR="00AB099B" w:rsidRDefault="00AB099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341" w:type="dxa"/>
          </w:tcPr>
          <w:p w14:paraId="5C4D0819" w14:textId="77777777" w:rsidR="00AB099B" w:rsidRDefault="00AB099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AB099B" w14:paraId="00C29F07" w14:textId="77777777" w:rsidTr="00AB099B">
        <w:tc>
          <w:tcPr>
            <w:tcW w:w="2281" w:type="dxa"/>
          </w:tcPr>
          <w:p w14:paraId="382498A5" w14:textId="77777777" w:rsidR="00AB099B" w:rsidRDefault="00AB099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068" w:type="dxa"/>
          </w:tcPr>
          <w:p w14:paraId="6F00CEED" w14:textId="77777777" w:rsidR="00AB099B" w:rsidRDefault="00AB099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326" w:type="dxa"/>
          </w:tcPr>
          <w:p w14:paraId="0D0F43E6" w14:textId="77777777" w:rsidR="00AB099B" w:rsidRDefault="00AB099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341" w:type="dxa"/>
          </w:tcPr>
          <w:p w14:paraId="1DAC9451" w14:textId="77777777" w:rsidR="00AB099B" w:rsidRDefault="00AB099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AB099B" w14:paraId="6156A9FC" w14:textId="77777777" w:rsidTr="00AB099B">
        <w:tc>
          <w:tcPr>
            <w:tcW w:w="2281" w:type="dxa"/>
          </w:tcPr>
          <w:p w14:paraId="455B7A7A" w14:textId="77777777" w:rsidR="00AB099B" w:rsidRDefault="00AB099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068" w:type="dxa"/>
          </w:tcPr>
          <w:p w14:paraId="6176773B" w14:textId="77777777" w:rsidR="00AB099B" w:rsidRDefault="00AB099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326" w:type="dxa"/>
          </w:tcPr>
          <w:p w14:paraId="18C900BB" w14:textId="77777777" w:rsidR="00AB099B" w:rsidRDefault="00AB099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341" w:type="dxa"/>
          </w:tcPr>
          <w:p w14:paraId="722DC7CB" w14:textId="77777777" w:rsidR="00AB099B" w:rsidRDefault="00AB099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AB099B" w14:paraId="554E4B5B" w14:textId="77777777" w:rsidTr="00AB099B">
        <w:tc>
          <w:tcPr>
            <w:tcW w:w="2281" w:type="dxa"/>
          </w:tcPr>
          <w:p w14:paraId="54C41079" w14:textId="77777777" w:rsidR="00AB099B" w:rsidRDefault="00AB099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068" w:type="dxa"/>
          </w:tcPr>
          <w:p w14:paraId="00B8C954" w14:textId="77777777" w:rsidR="00AB099B" w:rsidRDefault="00AB099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326" w:type="dxa"/>
          </w:tcPr>
          <w:p w14:paraId="4C10470C" w14:textId="77777777" w:rsidR="00AB099B" w:rsidRDefault="00AB099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341" w:type="dxa"/>
          </w:tcPr>
          <w:p w14:paraId="278285A8" w14:textId="77777777" w:rsidR="00AB099B" w:rsidRDefault="00AB099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AB099B" w14:paraId="7D476D13" w14:textId="77777777" w:rsidTr="00AB099B">
        <w:tc>
          <w:tcPr>
            <w:tcW w:w="2281" w:type="dxa"/>
          </w:tcPr>
          <w:p w14:paraId="37ADCD48" w14:textId="77777777" w:rsidR="00AB099B" w:rsidRDefault="00AB099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068" w:type="dxa"/>
          </w:tcPr>
          <w:p w14:paraId="21A91A3A" w14:textId="77777777" w:rsidR="00AB099B" w:rsidRDefault="00AB099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326" w:type="dxa"/>
          </w:tcPr>
          <w:p w14:paraId="6F5FD917" w14:textId="77777777" w:rsidR="00AB099B" w:rsidRDefault="00AB099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341" w:type="dxa"/>
          </w:tcPr>
          <w:p w14:paraId="4B184622" w14:textId="77777777" w:rsidR="00AB099B" w:rsidRDefault="00AB099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AB099B" w14:paraId="40AF92AE" w14:textId="77777777" w:rsidTr="00AB099B">
        <w:tc>
          <w:tcPr>
            <w:tcW w:w="2281" w:type="dxa"/>
          </w:tcPr>
          <w:p w14:paraId="3830733B" w14:textId="77777777" w:rsidR="00AB099B" w:rsidRDefault="00AB099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068" w:type="dxa"/>
          </w:tcPr>
          <w:p w14:paraId="35C165B1" w14:textId="77777777" w:rsidR="00AB099B" w:rsidRDefault="00AB099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326" w:type="dxa"/>
          </w:tcPr>
          <w:p w14:paraId="5767072C" w14:textId="77777777" w:rsidR="00AB099B" w:rsidRDefault="00AB099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341" w:type="dxa"/>
          </w:tcPr>
          <w:p w14:paraId="268B14F4" w14:textId="77777777" w:rsidR="00AB099B" w:rsidRDefault="00AB099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AB099B" w14:paraId="2A89DA96" w14:textId="77777777" w:rsidTr="00AB099B">
        <w:tc>
          <w:tcPr>
            <w:tcW w:w="2281" w:type="dxa"/>
          </w:tcPr>
          <w:p w14:paraId="2A9B0656" w14:textId="77777777" w:rsidR="00AB099B" w:rsidRDefault="00AB099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068" w:type="dxa"/>
          </w:tcPr>
          <w:p w14:paraId="184EE504" w14:textId="77777777" w:rsidR="00AB099B" w:rsidRDefault="00AB099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326" w:type="dxa"/>
          </w:tcPr>
          <w:p w14:paraId="25B480C7" w14:textId="77777777" w:rsidR="00AB099B" w:rsidRDefault="00AB099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341" w:type="dxa"/>
          </w:tcPr>
          <w:p w14:paraId="18BD2039" w14:textId="77777777" w:rsidR="00AB099B" w:rsidRDefault="00AB099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</w:tbl>
    <w:p w14:paraId="059388F5" w14:textId="77777777" w:rsidR="00AB099B" w:rsidRDefault="00AB099B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07F9D807" w14:textId="77777777" w:rsidR="00D3164F" w:rsidRDefault="00AB099B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13.Deep Learning Architectures</w:t>
      </w:r>
    </w:p>
    <w:p w14:paraId="16E140CA" w14:textId="77777777" w:rsidR="00AB099B" w:rsidRDefault="00AB099B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[Identify the applications where the deep learning architectures has been applied]</w:t>
      </w:r>
    </w:p>
    <w:p w14:paraId="5A7F3A5B" w14:textId="77777777" w:rsidR="008C72D7" w:rsidRDefault="008C72D7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[refer DL_1.pdf]</w:t>
      </w:r>
    </w:p>
    <w:p w14:paraId="5DEE9F01" w14:textId="77777777" w:rsidR="00AB099B" w:rsidRDefault="00AB099B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[refer : </w:t>
      </w:r>
      <w:hyperlink r:id="rId12" w:history="1">
        <w:r w:rsidRPr="001323B2">
          <w:rPr>
            <w:rStyle w:val="Hyperlink"/>
            <w:rFonts w:ascii="Times New Roman" w:hAnsi="Times New Roman" w:cs="Times New Roman"/>
            <w:sz w:val="24"/>
            <w:szCs w:val="24"/>
            <w:lang w:val="en-US"/>
          </w:rPr>
          <w:t>https://developer.ibm.com/technologies/artificial-intelligence/articles/cc-machine-learning-deep-learning-architectures/</w:t>
        </w:r>
      </w:hyperlink>
      <w:r>
        <w:rPr>
          <w:rFonts w:ascii="Times New Roman" w:hAnsi="Times New Roman" w:cs="Times New Roman"/>
          <w:sz w:val="24"/>
          <w:szCs w:val="24"/>
          <w:lang w:val="en-US"/>
        </w:rPr>
        <w:t>]</w:t>
      </w:r>
    </w:p>
    <w:p w14:paraId="2656E36C" w14:textId="77777777" w:rsidR="00AB099B" w:rsidRDefault="00AB099B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[refer:</w:t>
      </w:r>
      <w:r w:rsidRPr="00AB099B">
        <w:t xml:space="preserve"> </w:t>
      </w:r>
      <w:r w:rsidRPr="00AB099B">
        <w:rPr>
          <w:rFonts w:ascii="Times New Roman" w:hAnsi="Times New Roman" w:cs="Times New Roman"/>
          <w:sz w:val="24"/>
          <w:szCs w:val="24"/>
          <w:lang w:val="en-US"/>
        </w:rPr>
        <w:t>https://www.analyticsvidhya.com/blog/2017/08/10-advanced-deep-learning-architectures-data-scientists/</w:t>
      </w:r>
      <w:r>
        <w:rPr>
          <w:rFonts w:ascii="Times New Roman" w:hAnsi="Times New Roman" w:cs="Times New Roman"/>
          <w:sz w:val="24"/>
          <w:szCs w:val="24"/>
          <w:lang w:val="en-US"/>
        </w:rPr>
        <w:t>]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49"/>
        <w:gridCol w:w="1833"/>
        <w:gridCol w:w="1515"/>
        <w:gridCol w:w="1760"/>
        <w:gridCol w:w="1959"/>
      </w:tblGrid>
      <w:tr w:rsidR="00AB099B" w14:paraId="03116AF2" w14:textId="77777777" w:rsidTr="00AB099B">
        <w:tc>
          <w:tcPr>
            <w:tcW w:w="1949" w:type="dxa"/>
          </w:tcPr>
          <w:p w14:paraId="6E5F7BF3" w14:textId="77777777" w:rsidR="00AB099B" w:rsidRDefault="00AB099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lastRenderedPageBreak/>
              <w:t>Architecture Name</w:t>
            </w:r>
          </w:p>
        </w:tc>
        <w:tc>
          <w:tcPr>
            <w:tcW w:w="1833" w:type="dxa"/>
          </w:tcPr>
          <w:p w14:paraId="602311AF" w14:textId="77777777" w:rsidR="00AB099B" w:rsidRDefault="00AB099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ategory</w:t>
            </w:r>
          </w:p>
        </w:tc>
        <w:tc>
          <w:tcPr>
            <w:tcW w:w="1515" w:type="dxa"/>
          </w:tcPr>
          <w:p w14:paraId="3C6A62E1" w14:textId="77777777" w:rsidR="00AB099B" w:rsidRDefault="00AB099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earning</w:t>
            </w:r>
          </w:p>
        </w:tc>
        <w:tc>
          <w:tcPr>
            <w:tcW w:w="1760" w:type="dxa"/>
          </w:tcPr>
          <w:p w14:paraId="586038B0" w14:textId="77777777" w:rsidR="00AB099B" w:rsidRDefault="00AB099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Year of Design</w:t>
            </w:r>
          </w:p>
        </w:tc>
        <w:tc>
          <w:tcPr>
            <w:tcW w:w="1959" w:type="dxa"/>
          </w:tcPr>
          <w:p w14:paraId="7E6BA7CD" w14:textId="77777777" w:rsidR="00AB099B" w:rsidRDefault="00AB099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pplications</w:t>
            </w:r>
          </w:p>
        </w:tc>
      </w:tr>
      <w:tr w:rsidR="00AB099B" w14:paraId="55C7313E" w14:textId="77777777" w:rsidTr="00AB099B">
        <w:tc>
          <w:tcPr>
            <w:tcW w:w="1949" w:type="dxa"/>
          </w:tcPr>
          <w:p w14:paraId="4E4088F9" w14:textId="77777777" w:rsidR="00AB099B" w:rsidRDefault="00AB099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STM</w:t>
            </w:r>
          </w:p>
        </w:tc>
        <w:tc>
          <w:tcPr>
            <w:tcW w:w="1833" w:type="dxa"/>
          </w:tcPr>
          <w:p w14:paraId="1CD3A81B" w14:textId="77777777" w:rsidR="00AB099B" w:rsidRDefault="00AB099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RNN</w:t>
            </w:r>
          </w:p>
        </w:tc>
        <w:tc>
          <w:tcPr>
            <w:tcW w:w="1515" w:type="dxa"/>
          </w:tcPr>
          <w:p w14:paraId="7EE4D0A6" w14:textId="77777777" w:rsidR="00AB099B" w:rsidRDefault="00AB099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upervised Learning</w:t>
            </w:r>
          </w:p>
        </w:tc>
        <w:tc>
          <w:tcPr>
            <w:tcW w:w="1760" w:type="dxa"/>
          </w:tcPr>
          <w:p w14:paraId="2B255D07" w14:textId="77777777" w:rsidR="00AB099B" w:rsidRDefault="00AB099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959" w:type="dxa"/>
          </w:tcPr>
          <w:p w14:paraId="536E9E99" w14:textId="77777777" w:rsidR="00AB099B" w:rsidRDefault="00AB099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AB099B" w14:paraId="0F6C7FAC" w14:textId="77777777" w:rsidTr="00AB099B">
        <w:tc>
          <w:tcPr>
            <w:tcW w:w="1949" w:type="dxa"/>
          </w:tcPr>
          <w:p w14:paraId="55B8F34F" w14:textId="77777777" w:rsidR="00AB099B" w:rsidRDefault="00AB099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833" w:type="dxa"/>
          </w:tcPr>
          <w:p w14:paraId="335B0B18" w14:textId="77777777" w:rsidR="00AB099B" w:rsidRDefault="00AB099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15" w:type="dxa"/>
          </w:tcPr>
          <w:p w14:paraId="46C5790D" w14:textId="77777777" w:rsidR="00AB099B" w:rsidRDefault="00AB099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760" w:type="dxa"/>
          </w:tcPr>
          <w:p w14:paraId="20C1BFB1" w14:textId="77777777" w:rsidR="00AB099B" w:rsidRDefault="00AB099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959" w:type="dxa"/>
          </w:tcPr>
          <w:p w14:paraId="43E3A638" w14:textId="77777777" w:rsidR="00AB099B" w:rsidRDefault="00AB099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AB099B" w14:paraId="5D348F0A" w14:textId="77777777" w:rsidTr="00AB099B">
        <w:tc>
          <w:tcPr>
            <w:tcW w:w="1949" w:type="dxa"/>
          </w:tcPr>
          <w:p w14:paraId="506AAE58" w14:textId="77777777" w:rsidR="00AB099B" w:rsidRDefault="00AB099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833" w:type="dxa"/>
          </w:tcPr>
          <w:p w14:paraId="27AF3D0A" w14:textId="77777777" w:rsidR="00AB099B" w:rsidRDefault="00AB099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15" w:type="dxa"/>
          </w:tcPr>
          <w:p w14:paraId="08C55EA9" w14:textId="77777777" w:rsidR="00AB099B" w:rsidRDefault="00AB099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760" w:type="dxa"/>
          </w:tcPr>
          <w:p w14:paraId="16CD2B73" w14:textId="77777777" w:rsidR="00AB099B" w:rsidRDefault="00AB099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959" w:type="dxa"/>
          </w:tcPr>
          <w:p w14:paraId="58089B24" w14:textId="77777777" w:rsidR="00AB099B" w:rsidRDefault="00AB099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AB099B" w14:paraId="2E921697" w14:textId="77777777" w:rsidTr="00AB099B">
        <w:tc>
          <w:tcPr>
            <w:tcW w:w="1949" w:type="dxa"/>
          </w:tcPr>
          <w:p w14:paraId="4460601A" w14:textId="77777777" w:rsidR="00AB099B" w:rsidRDefault="00AB099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833" w:type="dxa"/>
          </w:tcPr>
          <w:p w14:paraId="4053ADBF" w14:textId="77777777" w:rsidR="00AB099B" w:rsidRDefault="00AB099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15" w:type="dxa"/>
          </w:tcPr>
          <w:p w14:paraId="653D4C3B" w14:textId="77777777" w:rsidR="00AB099B" w:rsidRDefault="00AB099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760" w:type="dxa"/>
          </w:tcPr>
          <w:p w14:paraId="7BA25716" w14:textId="77777777" w:rsidR="00AB099B" w:rsidRDefault="00AB099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959" w:type="dxa"/>
          </w:tcPr>
          <w:p w14:paraId="1DF3D72A" w14:textId="77777777" w:rsidR="00AB099B" w:rsidRDefault="00AB099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</w:tbl>
    <w:p w14:paraId="35795867" w14:textId="77777777" w:rsidR="00AB099B" w:rsidRDefault="00AB099B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0B412E14" w14:textId="77777777" w:rsidR="00AB099B" w:rsidRDefault="00AB099B" w:rsidP="008C72D7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14.</w:t>
      </w:r>
      <w:proofErr w:type="gramStart"/>
      <w:r w:rsidR="008C72D7">
        <w:rPr>
          <w:rFonts w:ascii="Times New Roman" w:hAnsi="Times New Roman" w:cs="Times New Roman"/>
          <w:sz w:val="24"/>
          <w:szCs w:val="24"/>
          <w:lang w:val="en-US"/>
        </w:rPr>
        <w:t>Training ,Testing</w:t>
      </w:r>
      <w:proofErr w:type="gramEnd"/>
      <w:r w:rsidR="008C72D7">
        <w:rPr>
          <w:rFonts w:ascii="Times New Roman" w:hAnsi="Times New Roman" w:cs="Times New Roman"/>
          <w:sz w:val="24"/>
          <w:szCs w:val="24"/>
          <w:lang w:val="en-US"/>
        </w:rPr>
        <w:t xml:space="preserve"> and Validation</w:t>
      </w:r>
    </w:p>
    <w:p w14:paraId="5E9173C1" w14:textId="77777777" w:rsidR="008C72D7" w:rsidRDefault="002A6655" w:rsidP="008C72D7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[Place the contents that is </w:t>
      </w:r>
      <w:proofErr w:type="gramStart"/>
      <w:r>
        <w:rPr>
          <w:rFonts w:ascii="Times New Roman" w:hAnsi="Times New Roman" w:cs="Times New Roman"/>
          <w:sz w:val="24"/>
          <w:szCs w:val="24"/>
          <w:lang w:val="en-US"/>
        </w:rPr>
        <w:t>under :</w:t>
      </w:r>
      <w:proofErr w:type="gramEnd"/>
    </w:p>
    <w:p w14:paraId="0D129FB0" w14:textId="77777777" w:rsidR="002A6655" w:rsidRDefault="005D73AA" w:rsidP="008C72D7">
      <w:hyperlink r:id="rId13" w:tgtFrame="_blank" w:history="1">
        <w:r w:rsidR="002A6655">
          <w:rPr>
            <w:rStyle w:val="Hyperlink"/>
            <w:rFonts w:ascii="Calibri" w:hAnsi="Calibri" w:cs="Calibri"/>
            <w:bdr w:val="none" w:sz="0" w:space="0" w:color="auto" w:frame="1"/>
            <w:shd w:val="clear" w:color="auto" w:fill="FFFFFF"/>
          </w:rPr>
          <w:t>https://lionbridge.ai/</w:t>
        </w:r>
        <w:r w:rsidR="002A6655">
          <w:rPr>
            <w:rStyle w:val="mark0foidnjm9"/>
            <w:rFonts w:ascii="Calibri" w:hAnsi="Calibri" w:cs="Calibri"/>
            <w:color w:val="0000FF"/>
            <w:u w:val="single"/>
            <w:bdr w:val="none" w:sz="0" w:space="0" w:color="auto" w:frame="1"/>
            <w:shd w:val="clear" w:color="auto" w:fill="FFFFFF"/>
          </w:rPr>
          <w:t>training</w:t>
        </w:r>
        <w:r w:rsidR="002A6655">
          <w:rPr>
            <w:rStyle w:val="Hyperlink"/>
            <w:rFonts w:ascii="Calibri" w:hAnsi="Calibri" w:cs="Calibri"/>
            <w:bdr w:val="none" w:sz="0" w:space="0" w:color="auto" w:frame="1"/>
            <w:shd w:val="clear" w:color="auto" w:fill="FFFFFF"/>
          </w:rPr>
          <w:t>-data-guide/</w:t>
        </w:r>
      </w:hyperlink>
      <w:r w:rsidR="002A6655">
        <w:t>]</w:t>
      </w:r>
    </w:p>
    <w:p w14:paraId="1E84DDFC" w14:textId="77777777" w:rsidR="002A6655" w:rsidRDefault="002A6655" w:rsidP="008C72D7">
      <w:r>
        <w:t>[Provide your inference for 10-rule]</w:t>
      </w:r>
    </w:p>
    <w:p w14:paraId="6A44C51E" w14:textId="77777777" w:rsidR="00D3164F" w:rsidRPr="002A6655" w:rsidRDefault="002A6655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2A6655">
        <w:rPr>
          <w:rFonts w:ascii="Times New Roman" w:hAnsi="Times New Roman" w:cs="Times New Roman"/>
          <w:b/>
          <w:bCs/>
          <w:sz w:val="24"/>
          <w:szCs w:val="24"/>
          <w:lang w:val="en-US"/>
        </w:rPr>
        <w:t>R</w:t>
      </w:r>
      <w:r w:rsidR="00D3164F" w:rsidRPr="002A6655">
        <w:rPr>
          <w:rFonts w:ascii="Times New Roman" w:hAnsi="Times New Roman" w:cs="Times New Roman"/>
          <w:b/>
          <w:bCs/>
          <w:sz w:val="24"/>
          <w:szCs w:val="24"/>
          <w:lang w:val="en-US"/>
        </w:rPr>
        <w:t>eferences</w:t>
      </w:r>
    </w:p>
    <w:p w14:paraId="6B4AEF0E" w14:textId="77777777" w:rsidR="00D3164F" w:rsidRDefault="00D3164F" w:rsidP="00D3164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URL of the dataset</w:t>
      </w:r>
    </w:p>
    <w:p w14:paraId="34C1E027" w14:textId="77777777" w:rsidR="008C72D7" w:rsidRPr="00D3164F" w:rsidRDefault="008C72D7" w:rsidP="00D3164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8C72D7">
        <w:rPr>
          <w:rFonts w:ascii="Times New Roman" w:hAnsi="Times New Roman" w:cs="Times New Roman"/>
          <w:sz w:val="24"/>
          <w:szCs w:val="24"/>
          <w:lang w:val="en-US"/>
        </w:rPr>
        <w:t>https://tryolabs.com/resources/introductory-guide-computer-vision/</w:t>
      </w:r>
    </w:p>
    <w:sectPr w:rsidR="008C72D7" w:rsidRPr="00D3164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Kartika">
    <w:panose1 w:val="02020503030404060203"/>
    <w:charset w:val="00"/>
    <w:family w:val="roman"/>
    <w:pitch w:val="variable"/>
    <w:sig w:usb0="008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84E7304"/>
    <w:multiLevelType w:val="hybridMultilevel"/>
    <w:tmpl w:val="A582132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9C72975"/>
    <w:multiLevelType w:val="hybridMultilevel"/>
    <w:tmpl w:val="84CA9D2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U0NDSytDQ3MLa0MDVS0lEKTi0uzszPAykwrAUAOdSMgSwAAAA="/>
  </w:docVars>
  <w:rsids>
    <w:rsidRoot w:val="00D3164F"/>
    <w:rsid w:val="002A6655"/>
    <w:rsid w:val="005D73AA"/>
    <w:rsid w:val="00753D16"/>
    <w:rsid w:val="008C72D7"/>
    <w:rsid w:val="00AB099B"/>
    <w:rsid w:val="00AD661F"/>
    <w:rsid w:val="00C97EE6"/>
    <w:rsid w:val="00CE2D1C"/>
    <w:rsid w:val="00D316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ml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002B34"/>
  <w15:chartTrackingRefBased/>
  <w15:docId w15:val="{7AE972AE-8F42-4051-BEA6-6BCEC83867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3164F"/>
    <w:pPr>
      <w:ind w:left="720"/>
      <w:contextualSpacing/>
    </w:pPr>
  </w:style>
  <w:style w:type="table" w:styleId="TableGrid">
    <w:name w:val="Table Grid"/>
    <w:basedOn w:val="TableNormal"/>
    <w:uiPriority w:val="39"/>
    <w:rsid w:val="00753D1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753D1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53D16"/>
    <w:rPr>
      <w:color w:val="605E5C"/>
      <w:shd w:val="clear" w:color="auto" w:fill="E1DFDD"/>
    </w:rPr>
  </w:style>
  <w:style w:type="character" w:customStyle="1" w:styleId="mark0foidnjm9">
    <w:name w:val="mark0foidnjm9"/>
    <w:basedOn w:val="DefaultParagraphFont"/>
    <w:rsid w:val="002A665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063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47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73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361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27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n.wikipedia.org/wiki/Feature_(computer_vision)" TargetMode="External"/><Relationship Id="rId13" Type="http://schemas.openxmlformats.org/officeDocument/2006/relationships/hyperlink" Target="https://lionbridge.ai/training-data-guide/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developer.ibm.com/technologies/artificial-intelligence/articles/cc-machine-learning-deep-learning-architectures/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machinelearningmastery.com/how-to-develop-a-face-recognition-system-using-facenet-in-keras-and-an-svm-classifier/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https://freecontent.manning.com/the-computer-vision-pipeline-part-5-classifier-learning-algorithms-and-conclusion/" TargetMode="External"/><Relationship Id="rId4" Type="http://schemas.openxmlformats.org/officeDocument/2006/relationships/numbering" Target="numbering.xml"/><Relationship Id="rId9" Type="http://schemas.openxmlformats.org/officeDocument/2006/relationships/hyperlink" Target="https://freecontent.manning.com/the-computer-vision-pipeline-part-5-classifier-learning-algorithms-and-conclusion/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230A8849C80A145A469F7C0FE9852D9" ma:contentTypeVersion="3" ma:contentTypeDescription="Create a new document." ma:contentTypeScope="" ma:versionID="6f90bdb8f9486c7b6a37378665217dc2">
  <xsd:schema xmlns:xsd="http://www.w3.org/2001/XMLSchema" xmlns:xs="http://www.w3.org/2001/XMLSchema" xmlns:p="http://schemas.microsoft.com/office/2006/metadata/properties" xmlns:ns2="ad866bc6-8405-4934-acc0-d51cea34f6da" targetNamespace="http://schemas.microsoft.com/office/2006/metadata/properties" ma:root="true" ma:fieldsID="e9ddbf13015492852a6827d6126ee4b8" ns2:_="">
    <xsd:import namespace="ad866bc6-8405-4934-acc0-d51cea34f6da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d866bc6-8405-4934-acc0-d51cea34f6da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ad866bc6-8405-4934-acc0-d51cea34f6da" xsi:nil="true"/>
  </documentManagement>
</p:properties>
</file>

<file path=customXml/itemProps1.xml><?xml version="1.0" encoding="utf-8"?>
<ds:datastoreItem xmlns:ds="http://schemas.openxmlformats.org/officeDocument/2006/customXml" ds:itemID="{A2C3689C-EDEC-4EA0-8614-0772A466D5A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B4F7DB0-82FB-4FD7-83FD-870FAA2FC58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d866bc6-8405-4934-acc0-d51cea34f6d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FD5B17A-21F2-43A5-8B21-587901167793}">
  <ds:schemaRefs>
    <ds:schemaRef ds:uri="http://schemas.microsoft.com/office/2006/metadata/properties"/>
    <ds:schemaRef ds:uri="http://schemas.microsoft.com/office/infopath/2007/PartnerControls"/>
    <ds:schemaRef ds:uri="ad866bc6-8405-4934-acc0-d51cea34f6d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</TotalTime>
  <Pages>4</Pages>
  <Words>624</Words>
  <Characters>3560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nthil</dc:creator>
  <cp:keywords/>
  <dc:description/>
  <cp:lastModifiedBy>CRIS THOMAS</cp:lastModifiedBy>
  <cp:revision>3</cp:revision>
  <dcterms:created xsi:type="dcterms:W3CDTF">2021-05-16T06:27:00Z</dcterms:created>
  <dcterms:modified xsi:type="dcterms:W3CDTF">2021-05-19T15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230A8849C80A145A469F7C0FE9852D9</vt:lpwstr>
  </property>
</Properties>
</file>